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e Lindah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ndah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37 South Prospect Avenue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esphlindah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2446712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8/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